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73BB85" w14:textId="77777777" w:rsidR="001D47D7" w:rsidRDefault="00FC3230">
      <w:r>
        <w:t>App Development Report:</w:t>
      </w:r>
    </w:p>
    <w:p w14:paraId="5D001AC8" w14:textId="1BC9D839" w:rsidR="00FC3230" w:rsidRDefault="00FC3230" w:rsidP="00FC3230">
      <w:pPr>
        <w:pStyle w:val="ListParagraph"/>
        <w:numPr>
          <w:ilvl w:val="0"/>
          <w:numId w:val="1"/>
        </w:numPr>
      </w:pPr>
      <w:r>
        <w:t>Main Page</w:t>
      </w:r>
    </w:p>
    <w:p w14:paraId="2978B6B5" w14:textId="7DE30DED" w:rsidR="00FC3230" w:rsidRDefault="00FC3230" w:rsidP="00FC3230">
      <w:pPr>
        <w:pStyle w:val="ListParagraph"/>
        <w:numPr>
          <w:ilvl w:val="1"/>
          <w:numId w:val="1"/>
        </w:numPr>
      </w:pPr>
      <w:r>
        <w:t>Navigation Drawer</w:t>
      </w:r>
    </w:p>
    <w:p w14:paraId="1F934CE1" w14:textId="30332C64" w:rsidR="00FC3230" w:rsidRDefault="00FC3230" w:rsidP="00FC3230">
      <w:pPr>
        <w:pStyle w:val="ListParagraph"/>
        <w:numPr>
          <w:ilvl w:val="1"/>
          <w:numId w:val="1"/>
        </w:numPr>
      </w:pPr>
      <w:r>
        <w:t>Toolbar</w:t>
      </w:r>
    </w:p>
    <w:p w14:paraId="7EB47454" w14:textId="685EA47F" w:rsidR="00FC3230" w:rsidRDefault="00FC3230" w:rsidP="00FC3230">
      <w:pPr>
        <w:pStyle w:val="ListParagraph"/>
        <w:numPr>
          <w:ilvl w:val="0"/>
          <w:numId w:val="1"/>
        </w:numPr>
      </w:pPr>
      <w:r>
        <w:t>Scores</w:t>
      </w:r>
    </w:p>
    <w:p w14:paraId="591FC63B" w14:textId="47DFCE77" w:rsidR="00FC3230" w:rsidRDefault="00FC3230" w:rsidP="00FC3230">
      <w:pPr>
        <w:pStyle w:val="ListParagraph"/>
        <w:numPr>
          <w:ilvl w:val="1"/>
          <w:numId w:val="1"/>
        </w:numPr>
      </w:pPr>
      <w:r>
        <w:t>Subjects</w:t>
      </w:r>
    </w:p>
    <w:p w14:paraId="700074E2" w14:textId="70972FE4" w:rsidR="00FC3230" w:rsidRDefault="00FC3230" w:rsidP="00FC3230">
      <w:pPr>
        <w:pStyle w:val="ListParagraph"/>
        <w:numPr>
          <w:ilvl w:val="1"/>
          <w:numId w:val="1"/>
        </w:numPr>
      </w:pPr>
      <w:r>
        <w:t>Assignments</w:t>
      </w:r>
    </w:p>
    <w:p w14:paraId="0856B72A" w14:textId="201519BA" w:rsidR="00FC3230" w:rsidRDefault="00FC3230" w:rsidP="00FC3230">
      <w:pPr>
        <w:pStyle w:val="ListParagraph"/>
        <w:numPr>
          <w:ilvl w:val="2"/>
          <w:numId w:val="1"/>
        </w:numPr>
      </w:pPr>
      <w:r>
        <w:t>Assignments Adder</w:t>
      </w:r>
    </w:p>
    <w:p w14:paraId="6488B921" w14:textId="19F255E3" w:rsidR="00FC3230" w:rsidRDefault="00FC3230" w:rsidP="00FC3230">
      <w:pPr>
        <w:pStyle w:val="ListParagraph"/>
        <w:numPr>
          <w:ilvl w:val="2"/>
          <w:numId w:val="1"/>
        </w:numPr>
      </w:pPr>
      <w:r>
        <w:t>Assignments Editor</w:t>
      </w:r>
    </w:p>
    <w:p w14:paraId="00D59FC3" w14:textId="26C105E9" w:rsidR="00FC3230" w:rsidRDefault="00FC3230" w:rsidP="00FC3230">
      <w:pPr>
        <w:pStyle w:val="ListParagraph"/>
        <w:numPr>
          <w:ilvl w:val="1"/>
          <w:numId w:val="1"/>
        </w:numPr>
      </w:pPr>
      <w:r>
        <w:t>Categories</w:t>
      </w:r>
    </w:p>
    <w:p w14:paraId="560C85D3" w14:textId="4025792C" w:rsidR="00FC3230" w:rsidRDefault="00FC3230" w:rsidP="00FC3230">
      <w:pPr>
        <w:pStyle w:val="ListParagraph"/>
        <w:numPr>
          <w:ilvl w:val="1"/>
          <w:numId w:val="1"/>
        </w:numPr>
      </w:pPr>
      <w:r>
        <w:t>Alert Dialog</w:t>
      </w:r>
    </w:p>
    <w:p w14:paraId="78A66F83" w14:textId="28B77F3C" w:rsidR="00FC3230" w:rsidRDefault="00FC3230" w:rsidP="00FC3230">
      <w:pPr>
        <w:pStyle w:val="ListParagraph"/>
        <w:numPr>
          <w:ilvl w:val="1"/>
          <w:numId w:val="1"/>
        </w:numPr>
      </w:pPr>
      <w:r>
        <w:t>Custom List View</w:t>
      </w:r>
    </w:p>
    <w:p w14:paraId="053E7B74" w14:textId="51BB5C1E" w:rsidR="00FC3230" w:rsidRDefault="00FC3230" w:rsidP="00FC3230">
      <w:pPr>
        <w:pStyle w:val="ListParagraph"/>
        <w:numPr>
          <w:ilvl w:val="1"/>
          <w:numId w:val="1"/>
        </w:numPr>
      </w:pPr>
      <w:r>
        <w:t>Working with Images</w:t>
      </w:r>
    </w:p>
    <w:p w14:paraId="47454A24" w14:textId="0A9A3D4E" w:rsidR="00FC3230" w:rsidRDefault="00FC3230" w:rsidP="00FC3230">
      <w:pPr>
        <w:pStyle w:val="ListParagraph"/>
        <w:numPr>
          <w:ilvl w:val="0"/>
          <w:numId w:val="1"/>
        </w:numPr>
      </w:pPr>
      <w:r>
        <w:t>GPA Table</w:t>
      </w:r>
    </w:p>
    <w:p w14:paraId="1C5EDDEC" w14:textId="6DC502E1" w:rsidR="00FC3230" w:rsidRDefault="00FC3230" w:rsidP="00FC3230">
      <w:pPr>
        <w:pStyle w:val="ListParagraph"/>
        <w:ind w:left="1440"/>
      </w:pPr>
      <w:r>
        <w:t>Custom List View</w:t>
      </w:r>
    </w:p>
    <w:p w14:paraId="4C84C5C2" w14:textId="5FFD9635" w:rsidR="00FC3230" w:rsidRDefault="00FC3230" w:rsidP="00FC3230">
      <w:pPr>
        <w:pStyle w:val="ListParagraph"/>
        <w:numPr>
          <w:ilvl w:val="0"/>
          <w:numId w:val="1"/>
        </w:numPr>
      </w:pPr>
      <w:r>
        <w:t>Setting</w:t>
      </w:r>
    </w:p>
    <w:p w14:paraId="1E785DB3" w14:textId="0E47A9B7" w:rsidR="00FC3230" w:rsidRDefault="00FC3230" w:rsidP="00FC3230">
      <w:pPr>
        <w:pStyle w:val="ListParagraph"/>
        <w:numPr>
          <w:ilvl w:val="0"/>
          <w:numId w:val="1"/>
        </w:numPr>
      </w:pPr>
      <w:r>
        <w:t>Database (95%)</w:t>
      </w:r>
    </w:p>
    <w:p w14:paraId="2ACD3533" w14:textId="6E468853" w:rsidR="00FC3230" w:rsidRDefault="00FC3230" w:rsidP="00FC3230">
      <w:pPr>
        <w:pStyle w:val="ListParagraph"/>
        <w:numPr>
          <w:ilvl w:val="0"/>
          <w:numId w:val="1"/>
        </w:numPr>
      </w:pPr>
      <w:r>
        <w:t>Formulas (50%)</w:t>
      </w:r>
    </w:p>
    <w:p w14:paraId="44B34FCC" w14:textId="28007A5B" w:rsidR="00F9209C" w:rsidRDefault="00B47396" w:rsidP="00F9209C">
      <w:hyperlink r:id="rId5" w:history="1">
        <w:r w:rsidR="00F9209C" w:rsidRPr="005627B7">
          <w:rPr>
            <w:rStyle w:val="Hyperlink"/>
          </w:rPr>
          <w:t>https://www.androidauthority.com/best-to-do-list-apps-for-android-677569/</w:t>
        </w:r>
      </w:hyperlink>
      <w:r w:rsidR="00F9209C">
        <w:t xml:space="preserve"> </w:t>
      </w:r>
    </w:p>
    <w:p w14:paraId="231BF0AB" w14:textId="11B1B459" w:rsidR="0011163E" w:rsidRDefault="0011163E" w:rsidP="0011163E">
      <w:r>
        <w:t>Databases:</w:t>
      </w:r>
    </w:p>
    <w:p w14:paraId="69607599" w14:textId="0006880E" w:rsidR="0011163E" w:rsidRDefault="0011163E" w:rsidP="0011163E">
      <w:r>
        <w:t>Tables:</w:t>
      </w:r>
    </w:p>
    <w:p w14:paraId="3CA8811F" w14:textId="7D9C504F" w:rsidR="000D1D6F" w:rsidRDefault="000D1D6F" w:rsidP="000D1D6F">
      <w:pPr>
        <w:pStyle w:val="ListParagraph"/>
        <w:numPr>
          <w:ilvl w:val="0"/>
          <w:numId w:val="3"/>
        </w:numPr>
      </w:pPr>
      <w:r>
        <w:t>Year Table</w:t>
      </w:r>
    </w:p>
    <w:p w14:paraId="276E616C" w14:textId="49F35231" w:rsidR="000D1D6F" w:rsidRDefault="000D1D6F" w:rsidP="000D1D6F">
      <w:pPr>
        <w:pStyle w:val="ListParagraph"/>
        <w:numPr>
          <w:ilvl w:val="1"/>
          <w:numId w:val="3"/>
        </w:numPr>
      </w:pPr>
      <w:r>
        <w:t xml:space="preserve">ID: To identify what </w:t>
      </w:r>
      <w:bookmarkStart w:id="0" w:name="_GoBack"/>
      <w:bookmarkEnd w:id="0"/>
      <w:r>
        <w:t>year it is.</w:t>
      </w:r>
    </w:p>
    <w:p w14:paraId="16A50DD0" w14:textId="680F972B" w:rsidR="000D1D6F" w:rsidRDefault="000D1D6F" w:rsidP="000D1D6F">
      <w:pPr>
        <w:pStyle w:val="ListParagraph"/>
        <w:numPr>
          <w:ilvl w:val="1"/>
          <w:numId w:val="3"/>
        </w:numPr>
      </w:pPr>
      <w:r>
        <w:t>Year Name: Tells us the name of the year</w:t>
      </w:r>
    </w:p>
    <w:p w14:paraId="509C39EF" w14:textId="22149573" w:rsidR="000D1D6F" w:rsidRDefault="000D1D6F" w:rsidP="000D1D6F">
      <w:pPr>
        <w:pStyle w:val="ListParagraph"/>
        <w:numPr>
          <w:ilvl w:val="0"/>
          <w:numId w:val="3"/>
        </w:numPr>
      </w:pPr>
      <w:r>
        <w:t>Semester Table</w:t>
      </w:r>
    </w:p>
    <w:p w14:paraId="0AB61115" w14:textId="7181EBBB" w:rsidR="000D1D6F" w:rsidRDefault="000D1D6F" w:rsidP="000D1D6F">
      <w:pPr>
        <w:pStyle w:val="ListParagraph"/>
        <w:numPr>
          <w:ilvl w:val="1"/>
          <w:numId w:val="3"/>
        </w:numPr>
      </w:pPr>
      <w:r>
        <w:t>ID: To identify what semester it is.</w:t>
      </w:r>
    </w:p>
    <w:p w14:paraId="203D63B7" w14:textId="5FF3FDE2" w:rsidR="000D1D6F" w:rsidRDefault="000D1D6F" w:rsidP="000D1D6F">
      <w:pPr>
        <w:pStyle w:val="ListParagraph"/>
        <w:numPr>
          <w:ilvl w:val="1"/>
          <w:numId w:val="3"/>
        </w:numPr>
      </w:pPr>
      <w:r>
        <w:t>Year ID: joined with the year table, that recognize what data is required.</w:t>
      </w:r>
    </w:p>
    <w:p w14:paraId="2E5FBFAA" w14:textId="6E6F467F" w:rsidR="000D1D6F" w:rsidRDefault="000D1D6F" w:rsidP="000D1D6F">
      <w:pPr>
        <w:pStyle w:val="ListParagraph"/>
        <w:numPr>
          <w:ilvl w:val="1"/>
          <w:numId w:val="3"/>
        </w:numPr>
      </w:pPr>
      <w:r>
        <w:t>Semester Name: Tells us the name of the semester.</w:t>
      </w:r>
    </w:p>
    <w:p w14:paraId="159E4247" w14:textId="4EA16828" w:rsidR="0011163E" w:rsidRDefault="0011163E" w:rsidP="0011163E">
      <w:pPr>
        <w:pStyle w:val="ListParagraph"/>
        <w:numPr>
          <w:ilvl w:val="0"/>
          <w:numId w:val="3"/>
        </w:numPr>
      </w:pPr>
      <w:r>
        <w:t>Subjects</w:t>
      </w:r>
    </w:p>
    <w:p w14:paraId="7DF493AE" w14:textId="503F5276" w:rsidR="0011163E" w:rsidRDefault="0011163E" w:rsidP="0011163E">
      <w:pPr>
        <w:pStyle w:val="ListParagraph"/>
        <w:numPr>
          <w:ilvl w:val="1"/>
          <w:numId w:val="3"/>
        </w:numPr>
      </w:pPr>
      <w:r>
        <w:t>ID: To identify the subject</w:t>
      </w:r>
    </w:p>
    <w:p w14:paraId="79341ADC" w14:textId="01B7AB3C" w:rsidR="000D1D6F" w:rsidRDefault="000D1D6F" w:rsidP="000D1D6F">
      <w:pPr>
        <w:pStyle w:val="ListParagraph"/>
        <w:numPr>
          <w:ilvl w:val="1"/>
          <w:numId w:val="3"/>
        </w:numPr>
      </w:pPr>
      <w:r>
        <w:t>Year ID: joined with the year table, that recognize what semesters to show.</w:t>
      </w:r>
    </w:p>
    <w:p w14:paraId="284B5AF3" w14:textId="0BAA217E" w:rsidR="000D1D6F" w:rsidRDefault="000D1D6F" w:rsidP="000D1D6F">
      <w:pPr>
        <w:pStyle w:val="ListParagraph"/>
        <w:numPr>
          <w:ilvl w:val="1"/>
          <w:numId w:val="3"/>
        </w:numPr>
      </w:pPr>
      <w:r>
        <w:t>Semester ID: To identify what subjects are in each semester.</w:t>
      </w:r>
    </w:p>
    <w:p w14:paraId="1A844C90" w14:textId="16EFCAAB" w:rsidR="0011163E" w:rsidRDefault="0011163E" w:rsidP="0011163E">
      <w:pPr>
        <w:pStyle w:val="ListParagraph"/>
        <w:numPr>
          <w:ilvl w:val="1"/>
          <w:numId w:val="3"/>
        </w:numPr>
      </w:pPr>
      <w:r>
        <w:t>Subject Name: Tells us the name of the subject</w:t>
      </w:r>
    </w:p>
    <w:p w14:paraId="083EBC32" w14:textId="670474F7" w:rsidR="001F55D9" w:rsidRDefault="001F55D9" w:rsidP="0011163E">
      <w:pPr>
        <w:pStyle w:val="ListParagraph"/>
        <w:numPr>
          <w:ilvl w:val="1"/>
          <w:numId w:val="3"/>
        </w:numPr>
      </w:pPr>
      <w:r>
        <w:t xml:space="preserve">Subject Grade Image: </w:t>
      </w:r>
      <w:r w:rsidR="00B806C4">
        <w:t>Tells us the average grade of the image</w:t>
      </w:r>
    </w:p>
    <w:p w14:paraId="3C7A7607" w14:textId="26255280" w:rsidR="0011163E" w:rsidRDefault="0011163E" w:rsidP="0011163E">
      <w:pPr>
        <w:pStyle w:val="ListParagraph"/>
        <w:numPr>
          <w:ilvl w:val="0"/>
          <w:numId w:val="3"/>
        </w:numPr>
      </w:pPr>
      <w:r>
        <w:t>Assignments</w:t>
      </w:r>
    </w:p>
    <w:p w14:paraId="00DAB92B" w14:textId="51D227D9" w:rsidR="0011163E" w:rsidRDefault="0011163E" w:rsidP="0011163E">
      <w:pPr>
        <w:pStyle w:val="ListParagraph"/>
        <w:numPr>
          <w:ilvl w:val="1"/>
          <w:numId w:val="3"/>
        </w:numPr>
      </w:pPr>
      <w:r>
        <w:t>ID: To identify the assignment</w:t>
      </w:r>
    </w:p>
    <w:p w14:paraId="1D1A7FD8" w14:textId="77777777" w:rsidR="000D1D6F" w:rsidRDefault="000D1D6F" w:rsidP="000D1D6F">
      <w:pPr>
        <w:pStyle w:val="ListParagraph"/>
        <w:numPr>
          <w:ilvl w:val="1"/>
          <w:numId w:val="3"/>
        </w:numPr>
      </w:pPr>
      <w:r>
        <w:t>Year ID: joined with the year table, that recognize what semesters to show.</w:t>
      </w:r>
    </w:p>
    <w:p w14:paraId="2F1E82D8" w14:textId="4E1CD645" w:rsidR="000D1D6F" w:rsidRDefault="000D1D6F" w:rsidP="000D1D6F">
      <w:pPr>
        <w:pStyle w:val="ListParagraph"/>
        <w:numPr>
          <w:ilvl w:val="1"/>
          <w:numId w:val="3"/>
        </w:numPr>
      </w:pPr>
      <w:r>
        <w:t>Semester ID: To identify what subjects are in each semester.</w:t>
      </w:r>
    </w:p>
    <w:p w14:paraId="4354E191" w14:textId="094EC9C0" w:rsidR="000D1D6F" w:rsidRDefault="000D1D6F" w:rsidP="000D1D6F">
      <w:pPr>
        <w:pStyle w:val="ListParagraph"/>
        <w:numPr>
          <w:ilvl w:val="1"/>
          <w:numId w:val="3"/>
        </w:numPr>
      </w:pPr>
      <w:r>
        <w:t xml:space="preserve">Subject ID: This column is joined with the Subjects Table and is there to identify assignments for a subject. </w:t>
      </w:r>
    </w:p>
    <w:p w14:paraId="0941DF10" w14:textId="06EF4BE1" w:rsidR="0011163E" w:rsidRDefault="0011163E" w:rsidP="0011163E">
      <w:pPr>
        <w:pStyle w:val="ListParagraph"/>
        <w:numPr>
          <w:ilvl w:val="1"/>
          <w:numId w:val="3"/>
        </w:numPr>
      </w:pPr>
      <w:r>
        <w:t>Assignment Name: Tells us the name of the subject</w:t>
      </w:r>
    </w:p>
    <w:p w14:paraId="253E9982" w14:textId="5E9E84A2" w:rsidR="000D1D6F" w:rsidRDefault="000D1D6F" w:rsidP="000D1D6F">
      <w:pPr>
        <w:pStyle w:val="ListParagraph"/>
        <w:numPr>
          <w:ilvl w:val="1"/>
          <w:numId w:val="3"/>
        </w:numPr>
      </w:pPr>
      <w:r>
        <w:t>Score Received: Tells us the score of the assignment ID</w:t>
      </w:r>
    </w:p>
    <w:p w14:paraId="5480D580" w14:textId="52891C0F" w:rsidR="0011163E" w:rsidRDefault="0011163E" w:rsidP="0011163E">
      <w:pPr>
        <w:pStyle w:val="ListParagraph"/>
        <w:numPr>
          <w:ilvl w:val="1"/>
          <w:numId w:val="3"/>
        </w:numPr>
      </w:pPr>
      <w:r>
        <w:lastRenderedPageBreak/>
        <w:t>Percent Weightage: Tells us how much this assignment is worth</w:t>
      </w:r>
    </w:p>
    <w:p w14:paraId="6487456F" w14:textId="4CA7CA89" w:rsidR="0011163E" w:rsidRDefault="0011163E" w:rsidP="0011163E">
      <w:pPr>
        <w:pStyle w:val="ListParagraph"/>
        <w:numPr>
          <w:ilvl w:val="1"/>
          <w:numId w:val="3"/>
        </w:numPr>
      </w:pPr>
      <w:r>
        <w:t>Date: Records the date of the assignment</w:t>
      </w:r>
    </w:p>
    <w:p w14:paraId="5C11D91D" w14:textId="23CE40F5" w:rsidR="001924BB" w:rsidRDefault="001924BB" w:rsidP="0011163E">
      <w:pPr>
        <w:pStyle w:val="ListParagraph"/>
        <w:numPr>
          <w:ilvl w:val="1"/>
          <w:numId w:val="3"/>
        </w:numPr>
      </w:pPr>
      <w:r>
        <w:t>Category Image: Shows the Visual Representation of percentage.</w:t>
      </w:r>
    </w:p>
    <w:p w14:paraId="3A9EB844" w14:textId="72ACBF18" w:rsidR="001924BB" w:rsidRDefault="001924BB" w:rsidP="0011163E">
      <w:pPr>
        <w:pStyle w:val="ListParagraph"/>
        <w:numPr>
          <w:ilvl w:val="1"/>
          <w:numId w:val="3"/>
        </w:numPr>
      </w:pPr>
      <w:r>
        <w:t>Grade Image: Shows the Visual Representation of the grade.</w:t>
      </w:r>
      <w:r w:rsidR="00B71D1C">
        <w:tab/>
      </w:r>
    </w:p>
    <w:p w14:paraId="2AD25F51" w14:textId="7C433DDD" w:rsidR="0011163E" w:rsidRPr="000D1D6F" w:rsidRDefault="0011163E" w:rsidP="0011163E">
      <w:pPr>
        <w:pStyle w:val="ListParagraph"/>
        <w:numPr>
          <w:ilvl w:val="1"/>
          <w:numId w:val="3"/>
        </w:numPr>
        <w:rPr>
          <w:strike/>
        </w:rPr>
      </w:pPr>
      <w:r w:rsidRPr="000D1D6F">
        <w:rPr>
          <w:strike/>
        </w:rPr>
        <w:t>Semester: Tells us what semester this assignment was entered</w:t>
      </w:r>
    </w:p>
    <w:p w14:paraId="46E0C041" w14:textId="19A6212B" w:rsidR="0011163E" w:rsidRPr="000D1D6F" w:rsidRDefault="0011163E" w:rsidP="0011163E">
      <w:pPr>
        <w:pStyle w:val="ListParagraph"/>
        <w:numPr>
          <w:ilvl w:val="1"/>
          <w:numId w:val="3"/>
        </w:numPr>
        <w:rPr>
          <w:strike/>
        </w:rPr>
      </w:pPr>
      <w:r w:rsidRPr="000D1D6F">
        <w:rPr>
          <w:strike/>
        </w:rPr>
        <w:t>Grade: tells us what grade this assignment was entered</w:t>
      </w:r>
    </w:p>
    <w:p w14:paraId="25E2ADCF" w14:textId="78E0F659" w:rsidR="0011163E" w:rsidRDefault="0011163E" w:rsidP="0011163E">
      <w:pPr>
        <w:pStyle w:val="ListParagraph"/>
        <w:numPr>
          <w:ilvl w:val="0"/>
          <w:numId w:val="3"/>
        </w:numPr>
      </w:pPr>
      <w:r>
        <w:t>Categories</w:t>
      </w:r>
    </w:p>
    <w:p w14:paraId="6957AAA4" w14:textId="6BBACAD5" w:rsidR="0011163E" w:rsidRDefault="0011163E" w:rsidP="0011163E">
      <w:pPr>
        <w:pStyle w:val="ListParagraph"/>
        <w:numPr>
          <w:ilvl w:val="1"/>
          <w:numId w:val="3"/>
        </w:numPr>
      </w:pPr>
      <w:r>
        <w:t>ID</w:t>
      </w:r>
      <w:r w:rsidR="0092300A">
        <w:t>: To identify the Category</w:t>
      </w:r>
    </w:p>
    <w:p w14:paraId="54F9634A" w14:textId="77777777" w:rsidR="000D1D6F" w:rsidRDefault="000D1D6F" w:rsidP="000D1D6F">
      <w:pPr>
        <w:pStyle w:val="ListParagraph"/>
        <w:numPr>
          <w:ilvl w:val="1"/>
          <w:numId w:val="3"/>
        </w:numPr>
      </w:pPr>
      <w:r>
        <w:t>Year ID: joined with the year table, that recognize what semesters to show.</w:t>
      </w:r>
    </w:p>
    <w:p w14:paraId="78043886" w14:textId="001EA37E" w:rsidR="000D1D6F" w:rsidRDefault="000D1D6F" w:rsidP="000D1D6F">
      <w:pPr>
        <w:pStyle w:val="ListParagraph"/>
        <w:numPr>
          <w:ilvl w:val="1"/>
          <w:numId w:val="3"/>
        </w:numPr>
      </w:pPr>
      <w:r>
        <w:t>Semester ID: To identify what subjects are in each semester.</w:t>
      </w:r>
    </w:p>
    <w:p w14:paraId="3272D9F6" w14:textId="2E9E7409" w:rsidR="000D1D6F" w:rsidRDefault="000D1D6F" w:rsidP="000D1D6F">
      <w:pPr>
        <w:pStyle w:val="ListParagraph"/>
        <w:numPr>
          <w:ilvl w:val="1"/>
          <w:numId w:val="3"/>
        </w:numPr>
      </w:pPr>
      <w:r>
        <w:t>Subject ID: This column is joined with the Subjects Table and is there to identify assignments for a subject.</w:t>
      </w:r>
    </w:p>
    <w:p w14:paraId="00F32826" w14:textId="616C9814" w:rsidR="0011163E" w:rsidRDefault="0011163E" w:rsidP="0011163E">
      <w:pPr>
        <w:pStyle w:val="ListParagraph"/>
        <w:numPr>
          <w:ilvl w:val="1"/>
          <w:numId w:val="3"/>
        </w:numPr>
      </w:pPr>
      <w:r>
        <w:t>Category Name</w:t>
      </w:r>
      <w:r w:rsidR="0092300A">
        <w:t>: tells us the category name</w:t>
      </w:r>
    </w:p>
    <w:p w14:paraId="05B6FD27" w14:textId="17A78A5B" w:rsidR="0011163E" w:rsidRDefault="0011163E" w:rsidP="0011163E">
      <w:pPr>
        <w:pStyle w:val="ListParagraph"/>
        <w:numPr>
          <w:ilvl w:val="1"/>
          <w:numId w:val="3"/>
        </w:numPr>
      </w:pPr>
      <w:r>
        <w:t>Weightage</w:t>
      </w:r>
      <w:r w:rsidR="0092300A">
        <w:t>: Tells us the percent weightage of that category</w:t>
      </w:r>
    </w:p>
    <w:p w14:paraId="117384AD" w14:textId="3D85EC63" w:rsidR="000F1FF4" w:rsidRDefault="000F1FF4" w:rsidP="0011163E">
      <w:pPr>
        <w:pStyle w:val="ListParagraph"/>
        <w:numPr>
          <w:ilvl w:val="1"/>
          <w:numId w:val="3"/>
        </w:numPr>
      </w:pPr>
      <w:r>
        <w:t>Category Image: Gives a visual representation of the image</w:t>
      </w:r>
    </w:p>
    <w:p w14:paraId="31A8E485" w14:textId="7EBE9E14" w:rsidR="0011163E" w:rsidRDefault="0011163E" w:rsidP="0011163E">
      <w:pPr>
        <w:pStyle w:val="ListParagraph"/>
        <w:numPr>
          <w:ilvl w:val="0"/>
          <w:numId w:val="3"/>
        </w:numPr>
      </w:pPr>
      <w:r>
        <w:t>Conversion Table</w:t>
      </w:r>
    </w:p>
    <w:p w14:paraId="71C35488" w14:textId="7B8BD0A3" w:rsidR="0011163E" w:rsidRDefault="0011163E" w:rsidP="0011163E">
      <w:pPr>
        <w:pStyle w:val="ListParagraph"/>
        <w:numPr>
          <w:ilvl w:val="1"/>
          <w:numId w:val="3"/>
        </w:numPr>
      </w:pPr>
      <w:r>
        <w:t>ID</w:t>
      </w:r>
      <w:r w:rsidR="0092300A">
        <w:t>: To identify the Conversion</w:t>
      </w:r>
    </w:p>
    <w:p w14:paraId="0F31A579" w14:textId="3BF76B26" w:rsidR="0092300A" w:rsidRDefault="0092300A" w:rsidP="0011163E">
      <w:pPr>
        <w:pStyle w:val="ListParagraph"/>
        <w:numPr>
          <w:ilvl w:val="1"/>
          <w:numId w:val="3"/>
        </w:numPr>
      </w:pPr>
      <w:r>
        <w:t>Category Name: To identify what goa scale to use.</w:t>
      </w:r>
    </w:p>
    <w:p w14:paraId="0BB3388A" w14:textId="0D0A7CB0" w:rsidR="0011163E" w:rsidRDefault="0011163E" w:rsidP="0011163E">
      <w:pPr>
        <w:pStyle w:val="ListParagraph"/>
        <w:numPr>
          <w:ilvl w:val="1"/>
          <w:numId w:val="3"/>
        </w:numPr>
      </w:pPr>
      <w:r>
        <w:t>Letter Grade</w:t>
      </w:r>
      <w:r w:rsidR="0092300A">
        <w:t>: Tells us the letter grade for that conversion</w:t>
      </w:r>
    </w:p>
    <w:p w14:paraId="69974945" w14:textId="6810E49C" w:rsidR="0011163E" w:rsidRDefault="0011163E" w:rsidP="0011163E">
      <w:pPr>
        <w:pStyle w:val="ListParagraph"/>
        <w:numPr>
          <w:ilvl w:val="1"/>
          <w:numId w:val="3"/>
        </w:numPr>
      </w:pPr>
      <w:r>
        <w:t>Percentage</w:t>
      </w:r>
      <w:r w:rsidR="0092300A">
        <w:t>: tells us the percent range of the conversion</w:t>
      </w:r>
    </w:p>
    <w:p w14:paraId="11EE0DDE" w14:textId="776C1255" w:rsidR="000D1D6F" w:rsidRDefault="0011163E" w:rsidP="000D1D6F">
      <w:pPr>
        <w:pStyle w:val="ListParagraph"/>
        <w:numPr>
          <w:ilvl w:val="1"/>
          <w:numId w:val="3"/>
        </w:numPr>
      </w:pPr>
      <w:r>
        <w:t>GPA</w:t>
      </w:r>
      <w:r w:rsidR="0092300A">
        <w:t xml:space="preserve">: tells us the </w:t>
      </w:r>
      <w:proofErr w:type="spellStart"/>
      <w:r w:rsidR="0092300A">
        <w:t>gpa</w:t>
      </w:r>
      <w:proofErr w:type="spellEnd"/>
      <w:r w:rsidR="0092300A">
        <w:t xml:space="preserve"> of the that conversion</w:t>
      </w:r>
    </w:p>
    <w:p w14:paraId="7957D1F9" w14:textId="391F3EEF" w:rsidR="0092300A" w:rsidRDefault="0092300A" w:rsidP="0092300A">
      <w:r>
        <w:t>Formulas:</w:t>
      </w:r>
    </w:p>
    <w:p w14:paraId="3D9E8EFD" w14:textId="7EBE2BDD" w:rsidR="0092300A" w:rsidRDefault="0092300A" w:rsidP="0092300A">
      <w:pPr>
        <w:pStyle w:val="ListParagraph"/>
        <w:numPr>
          <w:ilvl w:val="0"/>
          <w:numId w:val="4"/>
        </w:numPr>
      </w:pPr>
      <w:r>
        <w:t>Grade for Subject – Half Done</w:t>
      </w:r>
    </w:p>
    <w:p w14:paraId="60A5C3B4" w14:textId="09BFC0C9" w:rsidR="0092300A" w:rsidRDefault="0092300A" w:rsidP="0092300A">
      <w:pPr>
        <w:pStyle w:val="ListParagraph"/>
        <w:numPr>
          <w:ilvl w:val="1"/>
          <w:numId w:val="4"/>
        </w:numPr>
      </w:pPr>
      <w:proofErr w:type="spellStart"/>
      <w:r w:rsidRPr="0092300A">
        <w:t>gradeRecieved</w:t>
      </w:r>
      <w:proofErr w:type="spellEnd"/>
      <w:r w:rsidRPr="0092300A">
        <w:t xml:space="preserve"> (for that weightage) = Score*</w:t>
      </w:r>
      <w:proofErr w:type="spellStart"/>
      <w:r w:rsidRPr="0092300A">
        <w:t>PercentWeightage</w:t>
      </w:r>
      <w:proofErr w:type="spellEnd"/>
      <w:r w:rsidRPr="0092300A">
        <w:t>*100</w:t>
      </w:r>
    </w:p>
    <w:p w14:paraId="1C538DB4" w14:textId="2FAA29C4" w:rsidR="0092300A" w:rsidRDefault="0092300A" w:rsidP="0092300A">
      <w:pPr>
        <w:pStyle w:val="ListParagraph"/>
        <w:numPr>
          <w:ilvl w:val="1"/>
          <w:numId w:val="4"/>
        </w:numPr>
      </w:pPr>
      <w:proofErr w:type="spellStart"/>
      <w:r w:rsidRPr="0092300A">
        <w:t>percentWeightageCount</w:t>
      </w:r>
      <w:proofErr w:type="spellEnd"/>
      <w:r w:rsidRPr="0092300A">
        <w:t xml:space="preserve"> = Count of How many Assignments are of that weightage</w:t>
      </w:r>
    </w:p>
    <w:p w14:paraId="2E111E91" w14:textId="1CAA2644" w:rsidR="0092300A" w:rsidRDefault="0092300A" w:rsidP="0092300A">
      <w:pPr>
        <w:pStyle w:val="ListParagraph"/>
        <w:numPr>
          <w:ilvl w:val="1"/>
          <w:numId w:val="4"/>
        </w:numPr>
      </w:pPr>
      <w:proofErr w:type="spellStart"/>
      <w:r w:rsidRPr="0092300A">
        <w:t>averageScorePW</w:t>
      </w:r>
      <w:proofErr w:type="spellEnd"/>
      <w:r w:rsidRPr="0092300A">
        <w:t xml:space="preserve"> = ((Sum of all </w:t>
      </w:r>
      <w:proofErr w:type="spellStart"/>
      <w:r w:rsidRPr="0092300A">
        <w:t>gradeRecieved</w:t>
      </w:r>
      <w:proofErr w:type="spellEnd"/>
      <w:r w:rsidRPr="0092300A">
        <w:t>) / ((</w:t>
      </w:r>
      <w:proofErr w:type="spellStart"/>
      <w:r w:rsidRPr="0092300A">
        <w:t>percentWeightageCount</w:t>
      </w:r>
      <w:proofErr w:type="spellEnd"/>
      <w:r w:rsidRPr="0092300A">
        <w:t>)*100) / (Percent Weightage of Assignment)</w:t>
      </w:r>
    </w:p>
    <w:p w14:paraId="468AADAF" w14:textId="244DCE1D" w:rsidR="0092300A" w:rsidRDefault="0092300A" w:rsidP="0092300A">
      <w:pPr>
        <w:pStyle w:val="ListParagraph"/>
        <w:numPr>
          <w:ilvl w:val="1"/>
          <w:numId w:val="4"/>
        </w:numPr>
      </w:pPr>
      <w:proofErr w:type="spellStart"/>
      <w:r w:rsidRPr="0092300A">
        <w:t>subjectFinalScore</w:t>
      </w:r>
      <w:proofErr w:type="spellEnd"/>
      <w:r w:rsidRPr="0092300A">
        <w:t xml:space="preserve"> = Sum of all </w:t>
      </w:r>
      <w:proofErr w:type="spellStart"/>
      <w:r w:rsidRPr="0092300A">
        <w:t>averageScorePW</w:t>
      </w:r>
      <w:proofErr w:type="spellEnd"/>
    </w:p>
    <w:p w14:paraId="338CC61F" w14:textId="40A58293" w:rsidR="0092300A" w:rsidRDefault="0092300A" w:rsidP="0092300A">
      <w:pPr>
        <w:pStyle w:val="ListParagraph"/>
        <w:numPr>
          <w:ilvl w:val="0"/>
          <w:numId w:val="4"/>
        </w:numPr>
      </w:pPr>
      <w:r>
        <w:t>Letter Grade for Subject – Done</w:t>
      </w:r>
    </w:p>
    <w:p w14:paraId="288F22BC" w14:textId="0ADFF07B" w:rsidR="0092300A" w:rsidRDefault="0092300A" w:rsidP="0092300A">
      <w:pPr>
        <w:pStyle w:val="ListParagraph"/>
        <w:numPr>
          <w:ilvl w:val="1"/>
          <w:numId w:val="4"/>
        </w:numPr>
      </w:pPr>
      <w:proofErr w:type="spellStart"/>
      <w:r w:rsidRPr="0092300A">
        <w:t>subjectLetterGrade</w:t>
      </w:r>
      <w:proofErr w:type="spellEnd"/>
      <w:r w:rsidRPr="0092300A">
        <w:t xml:space="preserve"> = Look up in the conversion table to see what letter grade </w:t>
      </w:r>
      <w:proofErr w:type="spellStart"/>
      <w:r w:rsidRPr="0092300A">
        <w:t>subjectFinalScore</w:t>
      </w:r>
      <w:proofErr w:type="spellEnd"/>
      <w:r w:rsidRPr="0092300A">
        <w:t xml:space="preserve"> is using inequalities</w:t>
      </w:r>
    </w:p>
    <w:p w14:paraId="2CD4AE0D" w14:textId="27A52692" w:rsidR="0092300A" w:rsidRDefault="0092300A" w:rsidP="0092300A">
      <w:pPr>
        <w:pStyle w:val="ListParagraph"/>
        <w:numPr>
          <w:ilvl w:val="0"/>
          <w:numId w:val="4"/>
        </w:numPr>
      </w:pPr>
      <w:r>
        <w:t>GPA for the Subject – Done</w:t>
      </w:r>
    </w:p>
    <w:p w14:paraId="3D43EDA2" w14:textId="77777777" w:rsidR="0092300A" w:rsidRDefault="0092300A" w:rsidP="0092300A">
      <w:pPr>
        <w:pStyle w:val="ListParagraph"/>
        <w:numPr>
          <w:ilvl w:val="1"/>
          <w:numId w:val="4"/>
        </w:numPr>
      </w:pPr>
      <w:proofErr w:type="spellStart"/>
      <w:r w:rsidRPr="0092300A">
        <w:t>subjectGPA</w:t>
      </w:r>
      <w:proofErr w:type="spellEnd"/>
      <w:r w:rsidRPr="0092300A">
        <w:t xml:space="preserve"> = Look up in the conversion table to see the </w:t>
      </w:r>
      <w:proofErr w:type="spellStart"/>
      <w:r w:rsidRPr="0092300A">
        <w:t>gpa</w:t>
      </w:r>
      <w:proofErr w:type="spellEnd"/>
      <w:r w:rsidRPr="0092300A">
        <w:t xml:space="preserve"> score for </w:t>
      </w:r>
      <w:proofErr w:type="spellStart"/>
      <w:r w:rsidRPr="0092300A">
        <w:t>subjectLetterGrade</w:t>
      </w:r>
      <w:proofErr w:type="spellEnd"/>
    </w:p>
    <w:p w14:paraId="1EB21C89" w14:textId="7200392A" w:rsidR="0092300A" w:rsidRDefault="0092300A" w:rsidP="0092300A">
      <w:pPr>
        <w:pStyle w:val="ListParagraph"/>
        <w:numPr>
          <w:ilvl w:val="0"/>
          <w:numId w:val="4"/>
        </w:numPr>
      </w:pPr>
      <w:r>
        <w:t>Grade for Semester – Done</w:t>
      </w:r>
    </w:p>
    <w:p w14:paraId="0D9DEDE2" w14:textId="303A25A9" w:rsidR="0092300A" w:rsidRDefault="0092300A" w:rsidP="0092300A">
      <w:pPr>
        <w:pStyle w:val="ListParagraph"/>
        <w:numPr>
          <w:ilvl w:val="1"/>
          <w:numId w:val="4"/>
        </w:numPr>
      </w:pPr>
      <w:proofErr w:type="spellStart"/>
      <w:r w:rsidRPr="0092300A">
        <w:t>semesterAverageP</w:t>
      </w:r>
      <w:proofErr w:type="spellEnd"/>
      <w:r w:rsidRPr="0092300A">
        <w:t xml:space="preserve"> = Sum of all scores for all subjects / number of subjects</w:t>
      </w:r>
    </w:p>
    <w:p w14:paraId="3B214EC0" w14:textId="5841F76B" w:rsidR="0092300A" w:rsidRDefault="0092300A" w:rsidP="0092300A">
      <w:pPr>
        <w:pStyle w:val="ListParagraph"/>
        <w:numPr>
          <w:ilvl w:val="0"/>
          <w:numId w:val="4"/>
        </w:numPr>
      </w:pPr>
      <w:r>
        <w:t>Letter Grade for Semester – Done</w:t>
      </w:r>
    </w:p>
    <w:p w14:paraId="75BDAF8A" w14:textId="4F7262A3" w:rsidR="0092300A" w:rsidRDefault="0092300A" w:rsidP="0092300A">
      <w:pPr>
        <w:pStyle w:val="ListParagraph"/>
        <w:numPr>
          <w:ilvl w:val="1"/>
          <w:numId w:val="4"/>
        </w:numPr>
      </w:pPr>
      <w:proofErr w:type="spellStart"/>
      <w:r w:rsidRPr="0092300A">
        <w:t>semesterAverageL</w:t>
      </w:r>
      <w:proofErr w:type="spellEnd"/>
      <w:r w:rsidRPr="0092300A">
        <w:t xml:space="preserve"> = Look up in the conversion table to see what letter grade </w:t>
      </w:r>
      <w:proofErr w:type="spellStart"/>
      <w:r w:rsidRPr="0092300A">
        <w:t>semesterAverageP</w:t>
      </w:r>
      <w:proofErr w:type="spellEnd"/>
      <w:r w:rsidRPr="0092300A">
        <w:t xml:space="preserve"> is, using inequalities</w:t>
      </w:r>
    </w:p>
    <w:p w14:paraId="7390FF27" w14:textId="6FEB17AA" w:rsidR="0092300A" w:rsidRDefault="0092300A" w:rsidP="0092300A">
      <w:pPr>
        <w:pStyle w:val="ListParagraph"/>
        <w:numPr>
          <w:ilvl w:val="0"/>
          <w:numId w:val="4"/>
        </w:numPr>
      </w:pPr>
      <w:r>
        <w:t>GPA for Semester – Done</w:t>
      </w:r>
    </w:p>
    <w:p w14:paraId="421CE7E1" w14:textId="77777777" w:rsidR="0092300A" w:rsidRDefault="0092300A" w:rsidP="0092300A">
      <w:pPr>
        <w:pStyle w:val="ListParagraph"/>
        <w:numPr>
          <w:ilvl w:val="1"/>
          <w:numId w:val="4"/>
        </w:numPr>
      </w:pPr>
      <w:proofErr w:type="spellStart"/>
      <w:r w:rsidRPr="0092300A">
        <w:t>semesterAverageGPA</w:t>
      </w:r>
      <w:proofErr w:type="spellEnd"/>
      <w:r w:rsidRPr="0092300A">
        <w:t xml:space="preserve"> = sum of all </w:t>
      </w:r>
      <w:proofErr w:type="spellStart"/>
      <w:r w:rsidRPr="0092300A">
        <w:t>subjectGPA</w:t>
      </w:r>
      <w:proofErr w:type="spellEnd"/>
      <w:r w:rsidRPr="0092300A">
        <w:t xml:space="preserve"> / number of </w:t>
      </w:r>
      <w:proofErr w:type="gramStart"/>
      <w:r w:rsidRPr="0092300A">
        <w:t>subject</w:t>
      </w:r>
      <w:proofErr w:type="gramEnd"/>
    </w:p>
    <w:p w14:paraId="28F7B664" w14:textId="3AF088D9" w:rsidR="0092300A" w:rsidRDefault="000C240A" w:rsidP="0092300A">
      <w:pPr>
        <w:pStyle w:val="ListParagraph"/>
        <w:numPr>
          <w:ilvl w:val="0"/>
          <w:numId w:val="4"/>
        </w:numPr>
      </w:pPr>
      <w:r>
        <w:t>Grade for Year – Left to do</w:t>
      </w:r>
    </w:p>
    <w:p w14:paraId="38BEB12B" w14:textId="6AA11619" w:rsidR="000C240A" w:rsidRDefault="000C240A" w:rsidP="000C240A">
      <w:pPr>
        <w:pStyle w:val="ListParagraph"/>
        <w:numPr>
          <w:ilvl w:val="1"/>
          <w:numId w:val="4"/>
        </w:numPr>
      </w:pPr>
      <w:proofErr w:type="spellStart"/>
      <w:r w:rsidRPr="000C240A">
        <w:lastRenderedPageBreak/>
        <w:t>yearAverageP</w:t>
      </w:r>
      <w:proofErr w:type="spellEnd"/>
      <w:r w:rsidRPr="000C240A">
        <w:t xml:space="preserve"> = sum of all </w:t>
      </w:r>
      <w:proofErr w:type="spellStart"/>
      <w:r w:rsidRPr="000C240A">
        <w:t>semesterAverageP</w:t>
      </w:r>
      <w:proofErr w:type="spellEnd"/>
      <w:r w:rsidRPr="000C240A">
        <w:t xml:space="preserve"> for that year / number of semesters that year</w:t>
      </w:r>
    </w:p>
    <w:p w14:paraId="40D9A4B5" w14:textId="0B2E4158" w:rsidR="000C240A" w:rsidRDefault="000C240A" w:rsidP="000C240A">
      <w:pPr>
        <w:pStyle w:val="ListParagraph"/>
        <w:numPr>
          <w:ilvl w:val="0"/>
          <w:numId w:val="4"/>
        </w:numPr>
      </w:pPr>
      <w:r>
        <w:t>Letter grade for Year – Left to do</w:t>
      </w:r>
    </w:p>
    <w:p w14:paraId="13324239" w14:textId="088D8EE9" w:rsidR="000C240A" w:rsidRDefault="000C240A" w:rsidP="000C240A">
      <w:pPr>
        <w:pStyle w:val="ListParagraph"/>
        <w:numPr>
          <w:ilvl w:val="1"/>
          <w:numId w:val="4"/>
        </w:numPr>
      </w:pPr>
      <w:proofErr w:type="spellStart"/>
      <w:r w:rsidRPr="000C240A">
        <w:t>yearAverageL</w:t>
      </w:r>
      <w:proofErr w:type="spellEnd"/>
      <w:r w:rsidRPr="000C240A">
        <w:t xml:space="preserve"> </w:t>
      </w:r>
      <w:proofErr w:type="gramStart"/>
      <w:r w:rsidRPr="000C240A">
        <w:t>=  Look</w:t>
      </w:r>
      <w:proofErr w:type="gramEnd"/>
      <w:r w:rsidRPr="000C240A">
        <w:t xml:space="preserve"> up in the conversion table to see what letter grade </w:t>
      </w:r>
      <w:proofErr w:type="spellStart"/>
      <w:r w:rsidRPr="000C240A">
        <w:t>yearAverageP</w:t>
      </w:r>
      <w:proofErr w:type="spellEnd"/>
      <w:r w:rsidRPr="000C240A">
        <w:t xml:space="preserve"> is, using inequalities</w:t>
      </w:r>
    </w:p>
    <w:p w14:paraId="39B02E20" w14:textId="7587B2D2" w:rsidR="000C240A" w:rsidRDefault="000C240A" w:rsidP="000C240A">
      <w:pPr>
        <w:pStyle w:val="ListParagraph"/>
        <w:numPr>
          <w:ilvl w:val="0"/>
          <w:numId w:val="4"/>
        </w:numPr>
      </w:pPr>
      <w:r>
        <w:t>GPA for that year – Left to do</w:t>
      </w:r>
    </w:p>
    <w:p w14:paraId="4C355138" w14:textId="71E42509" w:rsidR="000C240A" w:rsidRDefault="000C240A" w:rsidP="000C240A">
      <w:pPr>
        <w:pStyle w:val="ListParagraph"/>
        <w:numPr>
          <w:ilvl w:val="1"/>
          <w:numId w:val="4"/>
        </w:numPr>
      </w:pPr>
      <w:proofErr w:type="spellStart"/>
      <w:r w:rsidRPr="000C240A">
        <w:t>yearAverageGPA</w:t>
      </w:r>
      <w:proofErr w:type="spellEnd"/>
      <w:r w:rsidRPr="000C240A">
        <w:t xml:space="preserve"> = sum of all </w:t>
      </w:r>
      <w:proofErr w:type="spellStart"/>
      <w:r w:rsidRPr="000C240A">
        <w:t>semesterAverageGPA</w:t>
      </w:r>
      <w:proofErr w:type="spellEnd"/>
      <w:r w:rsidRPr="000C240A">
        <w:t xml:space="preserve"> for that year / number of semesters that year</w:t>
      </w:r>
    </w:p>
    <w:p w14:paraId="586DC91F" w14:textId="5D34DD49" w:rsidR="000C240A" w:rsidRDefault="000C240A" w:rsidP="000C240A">
      <w:pPr>
        <w:pStyle w:val="ListParagraph"/>
        <w:numPr>
          <w:ilvl w:val="0"/>
          <w:numId w:val="4"/>
        </w:numPr>
      </w:pPr>
      <w:r>
        <w:t>Prediction Model – Left to do</w:t>
      </w:r>
    </w:p>
    <w:p w14:paraId="13B4F70A" w14:textId="58CA7BC0" w:rsidR="000C240A" w:rsidRDefault="000C240A" w:rsidP="000C240A">
      <w:pPr>
        <w:pStyle w:val="ListParagraph"/>
        <w:numPr>
          <w:ilvl w:val="1"/>
          <w:numId w:val="4"/>
        </w:numPr>
      </w:pPr>
      <w:proofErr w:type="spellStart"/>
      <w:r w:rsidRPr="000C240A">
        <w:t>scoreRequiredPW</w:t>
      </w:r>
      <w:proofErr w:type="spellEnd"/>
      <w:r w:rsidRPr="000C240A">
        <w:t xml:space="preserve"> = (</w:t>
      </w:r>
      <w:proofErr w:type="spellStart"/>
      <w:r w:rsidRPr="000C240A">
        <w:t>desiredGrade</w:t>
      </w:r>
      <w:proofErr w:type="spellEnd"/>
      <w:r w:rsidRPr="000C240A">
        <w:t xml:space="preserve"> - </w:t>
      </w:r>
      <w:proofErr w:type="spellStart"/>
      <w:r w:rsidRPr="000C240A">
        <w:t>averageScorePW</w:t>
      </w:r>
      <w:proofErr w:type="spellEnd"/>
      <w:r w:rsidRPr="000C240A">
        <w:t xml:space="preserve"> (without including assignments with </w:t>
      </w:r>
      <w:proofErr w:type="spellStart"/>
      <w:r w:rsidRPr="000C240A">
        <w:t>givenPercentWeightage</w:t>
      </w:r>
      <w:proofErr w:type="spellEnd"/>
      <w:r w:rsidRPr="000C240A">
        <w:t xml:space="preserve">)) / </w:t>
      </w:r>
      <w:proofErr w:type="spellStart"/>
      <w:r w:rsidRPr="000C240A">
        <w:t>givenPercentWeightage</w:t>
      </w:r>
      <w:proofErr w:type="spellEnd"/>
    </w:p>
    <w:p w14:paraId="6AFA5A93" w14:textId="64A39CBB" w:rsidR="000C240A" w:rsidRDefault="000C240A" w:rsidP="000C240A">
      <w:pPr>
        <w:pStyle w:val="ListParagraph"/>
        <w:numPr>
          <w:ilvl w:val="1"/>
          <w:numId w:val="4"/>
        </w:numPr>
      </w:pPr>
      <w:proofErr w:type="spellStart"/>
      <w:r w:rsidRPr="000C240A">
        <w:t>scoreRequired</w:t>
      </w:r>
      <w:proofErr w:type="spellEnd"/>
      <w:r w:rsidRPr="000C240A">
        <w:t xml:space="preserve"> = </w:t>
      </w:r>
      <w:proofErr w:type="spellStart"/>
      <w:r w:rsidRPr="000C240A">
        <w:t>scoreRequiredPW</w:t>
      </w:r>
      <w:proofErr w:type="spellEnd"/>
      <w:r w:rsidRPr="000C240A">
        <w:t xml:space="preserve"> * (</w:t>
      </w:r>
      <w:proofErr w:type="spellStart"/>
      <w:proofErr w:type="gramStart"/>
      <w:r w:rsidRPr="000C240A">
        <w:t>percentWeightageCount</w:t>
      </w:r>
      <w:proofErr w:type="spellEnd"/>
      <w:r w:rsidRPr="000C240A">
        <w:t>(</w:t>
      </w:r>
      <w:proofErr w:type="gramEnd"/>
      <w:r w:rsidRPr="000C240A">
        <w:t xml:space="preserve">for the </w:t>
      </w:r>
      <w:proofErr w:type="spellStart"/>
      <w:r w:rsidRPr="000C240A">
        <w:t>givenPercentWeightage</w:t>
      </w:r>
      <w:proofErr w:type="spellEnd"/>
      <w:r w:rsidRPr="000C240A">
        <w:t xml:space="preserve">) + 1) - (sum all grades received(for the </w:t>
      </w:r>
      <w:proofErr w:type="spellStart"/>
      <w:r w:rsidRPr="000C240A">
        <w:t>givenPercentWeightage</w:t>
      </w:r>
      <w:proofErr w:type="spellEnd"/>
      <w:r w:rsidRPr="000C240A">
        <w:t>)</w:t>
      </w:r>
    </w:p>
    <w:sectPr w:rsidR="000C24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EE138E"/>
    <w:multiLevelType w:val="hybridMultilevel"/>
    <w:tmpl w:val="7C4291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312661"/>
    <w:multiLevelType w:val="hybridMultilevel"/>
    <w:tmpl w:val="0102FA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746743"/>
    <w:multiLevelType w:val="hybridMultilevel"/>
    <w:tmpl w:val="68503D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C97472"/>
    <w:multiLevelType w:val="hybridMultilevel"/>
    <w:tmpl w:val="2BB4F3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1MTMxMjCwMDM0MTBW0lEKTi0uzszPAykwMq8FAE6ObnUtAAAA"/>
  </w:docVars>
  <w:rsids>
    <w:rsidRoot w:val="00FC3230"/>
    <w:rsid w:val="00014ECF"/>
    <w:rsid w:val="00026B5E"/>
    <w:rsid w:val="00040D4C"/>
    <w:rsid w:val="000479BD"/>
    <w:rsid w:val="000C240A"/>
    <w:rsid w:val="000D1D6F"/>
    <w:rsid w:val="000F1FF4"/>
    <w:rsid w:val="0011163E"/>
    <w:rsid w:val="001216BF"/>
    <w:rsid w:val="00140A86"/>
    <w:rsid w:val="00172F20"/>
    <w:rsid w:val="00175CF7"/>
    <w:rsid w:val="001924BB"/>
    <w:rsid w:val="001D47D7"/>
    <w:rsid w:val="001E4D9B"/>
    <w:rsid w:val="001F55D9"/>
    <w:rsid w:val="0026434F"/>
    <w:rsid w:val="00274A5B"/>
    <w:rsid w:val="00285512"/>
    <w:rsid w:val="002B18CA"/>
    <w:rsid w:val="002F6E46"/>
    <w:rsid w:val="0031227B"/>
    <w:rsid w:val="00334159"/>
    <w:rsid w:val="003355D9"/>
    <w:rsid w:val="0036569D"/>
    <w:rsid w:val="0039705C"/>
    <w:rsid w:val="003B74C2"/>
    <w:rsid w:val="003C15F7"/>
    <w:rsid w:val="0041217F"/>
    <w:rsid w:val="004438DE"/>
    <w:rsid w:val="004A553C"/>
    <w:rsid w:val="004C022D"/>
    <w:rsid w:val="004C7C07"/>
    <w:rsid w:val="004E2610"/>
    <w:rsid w:val="00520C75"/>
    <w:rsid w:val="00577CC8"/>
    <w:rsid w:val="005A2E12"/>
    <w:rsid w:val="005B4F51"/>
    <w:rsid w:val="00615101"/>
    <w:rsid w:val="00656C7E"/>
    <w:rsid w:val="006827A7"/>
    <w:rsid w:val="00692EDD"/>
    <w:rsid w:val="006B23C4"/>
    <w:rsid w:val="006D5E45"/>
    <w:rsid w:val="00714BF8"/>
    <w:rsid w:val="00772A52"/>
    <w:rsid w:val="00787971"/>
    <w:rsid w:val="007A15B1"/>
    <w:rsid w:val="007D6B72"/>
    <w:rsid w:val="007E61BD"/>
    <w:rsid w:val="007F632D"/>
    <w:rsid w:val="00806247"/>
    <w:rsid w:val="00846317"/>
    <w:rsid w:val="008528B0"/>
    <w:rsid w:val="00867D5E"/>
    <w:rsid w:val="00871C36"/>
    <w:rsid w:val="008F2922"/>
    <w:rsid w:val="0092300A"/>
    <w:rsid w:val="009308D7"/>
    <w:rsid w:val="00952CC0"/>
    <w:rsid w:val="009B0D58"/>
    <w:rsid w:val="00A06B68"/>
    <w:rsid w:val="00A14054"/>
    <w:rsid w:val="00A53725"/>
    <w:rsid w:val="00A55987"/>
    <w:rsid w:val="00A66248"/>
    <w:rsid w:val="00AC6EB0"/>
    <w:rsid w:val="00B075D6"/>
    <w:rsid w:val="00B1747E"/>
    <w:rsid w:val="00B23D9D"/>
    <w:rsid w:val="00B307A8"/>
    <w:rsid w:val="00B354BE"/>
    <w:rsid w:val="00B47396"/>
    <w:rsid w:val="00B70E62"/>
    <w:rsid w:val="00B71D1C"/>
    <w:rsid w:val="00B806C4"/>
    <w:rsid w:val="00BB1A83"/>
    <w:rsid w:val="00BB30AC"/>
    <w:rsid w:val="00BB767D"/>
    <w:rsid w:val="00BD0458"/>
    <w:rsid w:val="00BD6024"/>
    <w:rsid w:val="00C07872"/>
    <w:rsid w:val="00C170B2"/>
    <w:rsid w:val="00C422A4"/>
    <w:rsid w:val="00C72E99"/>
    <w:rsid w:val="00C81DA2"/>
    <w:rsid w:val="00CE05F5"/>
    <w:rsid w:val="00D10510"/>
    <w:rsid w:val="00D7291F"/>
    <w:rsid w:val="00DC2456"/>
    <w:rsid w:val="00E27EAB"/>
    <w:rsid w:val="00E45C56"/>
    <w:rsid w:val="00E52FD8"/>
    <w:rsid w:val="00E7655D"/>
    <w:rsid w:val="00E77935"/>
    <w:rsid w:val="00EC5391"/>
    <w:rsid w:val="00F9209C"/>
    <w:rsid w:val="00F96203"/>
    <w:rsid w:val="00FC3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2E621"/>
  <w15:chartTrackingRefBased/>
  <w15:docId w15:val="{8E41F310-7726-4AEC-8EFB-F3702B475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323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40D4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0D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025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androidauthority.com/best-to-do-list-apps-for-android-677569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26</TotalTime>
  <Pages>1</Pages>
  <Words>606</Words>
  <Characters>346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ul Nahar</dc:creator>
  <cp:keywords/>
  <dc:description/>
  <cp:lastModifiedBy>Devul Nahar</cp:lastModifiedBy>
  <cp:revision>38</cp:revision>
  <dcterms:created xsi:type="dcterms:W3CDTF">2018-08-13T19:39:00Z</dcterms:created>
  <dcterms:modified xsi:type="dcterms:W3CDTF">2018-10-13T20:09:00Z</dcterms:modified>
</cp:coreProperties>
</file>